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dy ma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1 N Eastwood Av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dandka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159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